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F447B" w14:textId="77777777" w:rsidR="00E4151F" w:rsidRDefault="00D707D9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right="-288"/>
        <w:jc w:val="center"/>
        <w:rPr>
          <w:rFonts w:ascii="Calibri" w:eastAsia="Calibri" w:hAnsi="Calibri" w:cs="Calibri"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 xml:space="preserve">PRESENTATION EVALUATION ASSIGNMENT   </w:t>
      </w:r>
    </w:p>
    <w:p w14:paraId="24C3097D" w14:textId="77777777" w:rsidR="00E4151F" w:rsidRDefault="00E4151F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right="-288"/>
        <w:jc w:val="center"/>
        <w:rPr>
          <w:rFonts w:ascii="Calibri" w:eastAsia="Calibri" w:hAnsi="Calibri" w:cs="Calibri"/>
          <w:i/>
          <w:sz w:val="24"/>
          <w:szCs w:val="24"/>
        </w:rPr>
      </w:pPr>
    </w:p>
    <w:p w14:paraId="694FBBFA" w14:textId="3ED174D8" w:rsidR="00E4151F" w:rsidRDefault="00D707D9">
      <w:pPr>
        <w:numPr>
          <w:ilvl w:val="0"/>
          <w:numId w:val="1"/>
        </w:num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s a group, evaluate how well the team did in each of the four areas described below.  For each of the four areas, assign a number value that represents how well the team did in that area. The judge team members should discuss </w:t>
      </w:r>
      <w:r w:rsidR="009F1AD3">
        <w:rPr>
          <w:rFonts w:ascii="Calibri" w:eastAsia="Calibri" w:hAnsi="Calibri" w:cs="Calibri"/>
          <w:sz w:val="24"/>
          <w:szCs w:val="24"/>
        </w:rPr>
        <w:t>before</w:t>
      </w:r>
      <w:r>
        <w:rPr>
          <w:rFonts w:ascii="Calibri" w:eastAsia="Calibri" w:hAnsi="Calibri" w:cs="Calibri"/>
          <w:sz w:val="24"/>
          <w:szCs w:val="24"/>
        </w:rPr>
        <w:t xml:space="preserve"> giv</w:t>
      </w:r>
      <w:r w:rsidR="009F1AD3">
        <w:rPr>
          <w:rFonts w:ascii="Calibri" w:eastAsia="Calibri" w:hAnsi="Calibri" w:cs="Calibri"/>
          <w:sz w:val="24"/>
          <w:szCs w:val="24"/>
        </w:rPr>
        <w:t>ing</w:t>
      </w:r>
      <w:r>
        <w:rPr>
          <w:rFonts w:ascii="Calibri" w:eastAsia="Calibri" w:hAnsi="Calibri" w:cs="Calibri"/>
          <w:sz w:val="24"/>
          <w:szCs w:val="24"/>
        </w:rPr>
        <w:t xml:space="preserve"> the final scores for each of the four areas. </w:t>
      </w:r>
    </w:p>
    <w:p w14:paraId="32EB4F2C" w14:textId="77777777" w:rsidR="00E4151F" w:rsidRDefault="00D707D9">
      <w:pPr>
        <w:numPr>
          <w:ilvl w:val="0"/>
          <w:numId w:val="1"/>
        </w:num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ample evaluation </w:t>
      </w:r>
      <w:proofErr w:type="gramStart"/>
      <w:r>
        <w:rPr>
          <w:rFonts w:ascii="Calibri" w:eastAsia="Calibri" w:hAnsi="Calibri" w:cs="Calibri"/>
          <w:b/>
          <w:sz w:val="24"/>
          <w:szCs w:val="24"/>
        </w:rPr>
        <w:t>entry  (</w:t>
      </w:r>
      <w:proofErr w:type="gramEnd"/>
      <w:r>
        <w:rPr>
          <w:rFonts w:ascii="Calibri" w:eastAsia="Calibri" w:hAnsi="Calibri" w:cs="Calibri"/>
          <w:b/>
          <w:sz w:val="24"/>
          <w:szCs w:val="24"/>
        </w:rPr>
        <w:t xml:space="preserve">Score + Comment) see the third page in the document. </w:t>
      </w:r>
    </w:p>
    <w:p w14:paraId="08490D4D" w14:textId="77777777" w:rsidR="00E4151F" w:rsidRDefault="00D707D9">
      <w:pPr>
        <w:numPr>
          <w:ilvl w:val="0"/>
          <w:numId w:val="1"/>
        </w:num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resentation style checklist is for your reference. Not required to fill it out.</w:t>
      </w:r>
    </w:p>
    <w:p w14:paraId="758FECEE" w14:textId="77777777" w:rsidR="00E4151F" w:rsidRDefault="00E4151F">
      <w:p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left="720" w:right="-288"/>
        <w:rPr>
          <w:rFonts w:ascii="Calibri" w:eastAsia="Calibri" w:hAnsi="Calibri" w:cs="Calibri"/>
          <w:sz w:val="24"/>
          <w:szCs w:val="24"/>
        </w:rPr>
      </w:pPr>
    </w:p>
    <w:p w14:paraId="2D815BE0" w14:textId="77777777" w:rsidR="00E4151F" w:rsidRDefault="00D707D9">
      <w:pPr>
        <w:tabs>
          <w:tab w:val="left" w:pos="-1440"/>
          <w:tab w:val="left" w:pos="-720"/>
          <w:tab w:val="left" w:pos="50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  <w:sectPr w:rsidR="00E4151F">
          <w:pgSz w:w="12240" w:h="15840"/>
          <w:pgMar w:top="720" w:right="1008" w:bottom="1008" w:left="1008" w:header="720" w:footer="720" w:gutter="0"/>
          <w:pgNumType w:start="1"/>
          <w:cols w:space="720"/>
        </w:sectPr>
      </w:pPr>
      <w:r>
        <w:rPr>
          <w:rFonts w:ascii="Calibri" w:eastAsia="Calibri" w:hAnsi="Calibri" w:cs="Calibri"/>
          <w:sz w:val="24"/>
          <w:szCs w:val="24"/>
        </w:rPr>
        <w:t>In assigning a number grade to each aspect below, use the following scale:</w:t>
      </w:r>
    </w:p>
    <w:p w14:paraId="56AE6C20" w14:textId="77777777" w:rsidR="00E4151F" w:rsidRDefault="00E4151F">
      <w:pPr>
        <w:tabs>
          <w:tab w:val="left" w:pos="-1440"/>
          <w:tab w:val="left" w:pos="-7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68"/>
        <w:gridCol w:w="355"/>
        <w:gridCol w:w="3627"/>
      </w:tblGrid>
      <w:tr w:rsidR="00E4151F" w14:paraId="4436ED2D" w14:textId="77777777">
        <w:tc>
          <w:tcPr>
            <w:tcW w:w="5368" w:type="dxa"/>
          </w:tcPr>
          <w:p w14:paraId="7C76F9F6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10  Outstanding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>—in top 5% of all presentations</w:t>
            </w:r>
          </w:p>
        </w:tc>
        <w:tc>
          <w:tcPr>
            <w:tcW w:w="355" w:type="dxa"/>
          </w:tcPr>
          <w:p w14:paraId="7B60599C" w14:textId="77777777" w:rsidR="00E4151F" w:rsidRDefault="00E4151F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627" w:type="dxa"/>
          </w:tcPr>
          <w:p w14:paraId="3A5AB0A1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5  About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average</w:t>
            </w:r>
          </w:p>
        </w:tc>
      </w:tr>
      <w:tr w:rsidR="00E4151F" w14:paraId="39D1614C" w14:textId="77777777">
        <w:tc>
          <w:tcPr>
            <w:tcW w:w="5368" w:type="dxa"/>
          </w:tcPr>
          <w:p w14:paraId="0A35A547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9 </w:t>
            </w:r>
          </w:p>
        </w:tc>
        <w:tc>
          <w:tcPr>
            <w:tcW w:w="355" w:type="dxa"/>
          </w:tcPr>
          <w:p w14:paraId="471244AC" w14:textId="77777777" w:rsidR="00E4151F" w:rsidRDefault="00E4151F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627" w:type="dxa"/>
          </w:tcPr>
          <w:p w14:paraId="22E156F3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4</w:t>
            </w:r>
          </w:p>
        </w:tc>
      </w:tr>
      <w:tr w:rsidR="00E4151F" w14:paraId="6B491F91" w14:textId="77777777">
        <w:tc>
          <w:tcPr>
            <w:tcW w:w="5368" w:type="dxa"/>
          </w:tcPr>
          <w:p w14:paraId="308E8337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</w:t>
            </w: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8  Excellent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>—in top 15% of all presentations</w:t>
            </w:r>
          </w:p>
        </w:tc>
        <w:tc>
          <w:tcPr>
            <w:tcW w:w="355" w:type="dxa"/>
          </w:tcPr>
          <w:p w14:paraId="664CB051" w14:textId="77777777" w:rsidR="00E4151F" w:rsidRDefault="00E4151F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627" w:type="dxa"/>
          </w:tcPr>
          <w:p w14:paraId="2714FD60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3  Needs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lots of work</w:t>
            </w:r>
          </w:p>
        </w:tc>
      </w:tr>
      <w:tr w:rsidR="00E4151F" w14:paraId="40169DCA" w14:textId="77777777">
        <w:tc>
          <w:tcPr>
            <w:tcW w:w="5368" w:type="dxa"/>
          </w:tcPr>
          <w:p w14:paraId="6F4CF9C1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7</w:t>
            </w:r>
          </w:p>
        </w:tc>
        <w:tc>
          <w:tcPr>
            <w:tcW w:w="355" w:type="dxa"/>
          </w:tcPr>
          <w:p w14:paraId="77165985" w14:textId="77777777" w:rsidR="00E4151F" w:rsidRDefault="00E4151F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627" w:type="dxa"/>
          </w:tcPr>
          <w:p w14:paraId="2F753FA0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</w:t>
            </w:r>
          </w:p>
        </w:tc>
      </w:tr>
      <w:tr w:rsidR="00E4151F" w14:paraId="65C2635E" w14:textId="77777777">
        <w:tc>
          <w:tcPr>
            <w:tcW w:w="5368" w:type="dxa"/>
          </w:tcPr>
          <w:p w14:paraId="3EB01EDB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 </w:t>
            </w: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6  Good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>—above average but room for improvement</w:t>
            </w:r>
          </w:p>
        </w:tc>
        <w:tc>
          <w:tcPr>
            <w:tcW w:w="355" w:type="dxa"/>
          </w:tcPr>
          <w:p w14:paraId="059C948C" w14:textId="77777777" w:rsidR="00E4151F" w:rsidRDefault="00E4151F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  <w:tc>
          <w:tcPr>
            <w:tcW w:w="3627" w:type="dxa"/>
          </w:tcPr>
          <w:p w14:paraId="62FB824B" w14:textId="77777777" w:rsidR="00E4151F" w:rsidRDefault="00D707D9">
            <w:pPr>
              <w:tabs>
                <w:tab w:val="left" w:pos="-720"/>
                <w:tab w:val="left" w:pos="720"/>
                <w:tab w:val="left" w:pos="1440"/>
                <w:tab w:val="left" w:pos="6100"/>
                <w:tab w:val="left" w:pos="8640"/>
                <w:tab w:val="left" w:pos="9360"/>
                <w:tab w:val="left" w:pos="10080"/>
              </w:tabs>
              <w:ind w:right="-288"/>
              <w:rPr>
                <w:rFonts w:ascii="Calibri" w:eastAsia="Calibri" w:hAnsi="Calibri" w:cs="Calibri"/>
                <w:sz w:val="24"/>
                <w:szCs w:val="24"/>
              </w:rPr>
            </w:pPr>
            <w:proofErr w:type="gramStart"/>
            <w:r>
              <w:rPr>
                <w:rFonts w:ascii="Calibri" w:eastAsia="Calibri" w:hAnsi="Calibri" w:cs="Calibri"/>
                <w:sz w:val="24"/>
                <w:szCs w:val="24"/>
              </w:rPr>
              <w:t>1  We</w:t>
            </w:r>
            <w:proofErr w:type="gramEnd"/>
            <w:r>
              <w:rPr>
                <w:rFonts w:ascii="Calibri" w:eastAsia="Calibri" w:hAnsi="Calibri" w:cs="Calibri"/>
                <w:sz w:val="24"/>
                <w:szCs w:val="24"/>
              </w:rPr>
              <w:t xml:space="preserve"> are embarrassed</w:t>
            </w:r>
          </w:p>
        </w:tc>
      </w:tr>
    </w:tbl>
    <w:p w14:paraId="6D6AEB1B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39CA6278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spacing w:line="360" w:lineRule="auto"/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____</w:t>
      </w:r>
      <w:r>
        <w:rPr>
          <w:rFonts w:ascii="Calibri" w:eastAsia="Calibri" w:hAnsi="Calibri" w:cs="Calibri"/>
          <w:b/>
          <w:sz w:val="24"/>
          <w:szCs w:val="24"/>
        </w:rPr>
        <w:tab/>
        <w:t xml:space="preserve">Presentation Style   </w:t>
      </w:r>
    </w:p>
    <w:p w14:paraId="24307295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left="720"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e checklist on the next page.  It is not necessary to turn in the checklist; it is for your guidance only.</w:t>
      </w:r>
    </w:p>
    <w:p w14:paraId="71A88190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687F5D6F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____</w:t>
      </w:r>
      <w:r>
        <w:rPr>
          <w:rFonts w:ascii="Calibri" w:eastAsia="Calibri" w:hAnsi="Calibri" w:cs="Calibri"/>
          <w:b/>
          <w:sz w:val="24"/>
          <w:szCs w:val="24"/>
        </w:rPr>
        <w:tab/>
        <w:t xml:space="preserve">Content  </w:t>
      </w:r>
    </w:p>
    <w:p w14:paraId="7930495B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</w:r>
    </w:p>
    <w:p w14:paraId="4C7B26B0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as the information presented in a logical and organized manner?</w:t>
      </w:r>
    </w:p>
    <w:p w14:paraId="2B8806E1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left="1440" w:right="-288" w:hanging="21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 xml:space="preserve">Was the amount of information presented too much? too little? </w:t>
      </w:r>
      <w:proofErr w:type="gramStart"/>
      <w:r>
        <w:rPr>
          <w:rFonts w:ascii="Calibri" w:eastAsia="Calibri" w:hAnsi="Calibri" w:cs="Calibri"/>
          <w:sz w:val="24"/>
          <w:szCs w:val="24"/>
        </w:rPr>
        <w:t>about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right?</w:t>
      </w:r>
    </w:p>
    <w:p w14:paraId="1C7CB085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left="1440" w:right="-288" w:hanging="21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as enough information about methods provided to judge the quality of the research?</w:t>
      </w:r>
    </w:p>
    <w:p w14:paraId="768C9C6E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ere important points clearly identified?</w:t>
      </w:r>
    </w:p>
    <w:p w14:paraId="0B5A180F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ere questions handled well?</w:t>
      </w:r>
    </w:p>
    <w:p w14:paraId="1A59A0BD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7B78295B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____</w:t>
      </w:r>
      <w:r>
        <w:rPr>
          <w:rFonts w:ascii="Calibri" w:eastAsia="Calibri" w:hAnsi="Calibri" w:cs="Calibri"/>
          <w:b/>
          <w:sz w:val="24"/>
          <w:szCs w:val="24"/>
        </w:rPr>
        <w:tab/>
        <w:t>Visual Aids</w:t>
      </w:r>
    </w:p>
    <w:p w14:paraId="4BD778D3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24431EBB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ere visual aids completely legible?</w:t>
      </w:r>
    </w:p>
    <w:p w14:paraId="3DFEAAE0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 xml:space="preserve">Was the number of visual aids too few, too many, </w:t>
      </w:r>
      <w:proofErr w:type="gramStart"/>
      <w:r>
        <w:rPr>
          <w:rFonts w:ascii="Calibri" w:eastAsia="Calibri" w:hAnsi="Calibri" w:cs="Calibri"/>
          <w:sz w:val="24"/>
          <w:szCs w:val="24"/>
        </w:rPr>
        <w:t>about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right?</w:t>
      </w:r>
    </w:p>
    <w:p w14:paraId="6DEE1D07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ere the visual effective in communicating or illustrating major points?</w:t>
      </w:r>
    </w:p>
    <w:p w14:paraId="62DC8496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Did the visuals follow guidelines described in class?</w:t>
      </w:r>
    </w:p>
    <w:p w14:paraId="40D74FD3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1F1E299F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____</w:t>
      </w:r>
      <w:r>
        <w:rPr>
          <w:rFonts w:ascii="Calibri" w:eastAsia="Calibri" w:hAnsi="Calibri" w:cs="Calibri"/>
          <w:b/>
          <w:sz w:val="24"/>
          <w:szCs w:val="24"/>
        </w:rPr>
        <w:tab/>
        <w:t>Creativity and Interest</w:t>
      </w:r>
    </w:p>
    <w:p w14:paraId="632F75AD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2EC2618A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Did presenters use an effective “hook” at the beginning to generate audience interest?</w:t>
      </w:r>
    </w:p>
    <w:p w14:paraId="7224AFFD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Did the presentation maintain audience interest?</w:t>
      </w:r>
    </w:p>
    <w:p w14:paraId="04807A58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Did the visual aids show creativity or were otherwise effective in maintaining interest?</w:t>
      </w:r>
    </w:p>
    <w:p w14:paraId="4FE23824" w14:textId="77777777" w:rsidR="00E4151F" w:rsidRDefault="00D707D9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>Was anything special done to make the presentation effective &amp; interesting?</w:t>
      </w:r>
    </w:p>
    <w:p w14:paraId="3490A36E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2BDA9172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7B0A9E1F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6161180D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64E49040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2F7EC5D0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tbl>
      <w:tblPr>
        <w:tblStyle w:val="a0"/>
        <w:tblW w:w="0" w:type="auto"/>
        <w:tblLook w:val="0000" w:firstRow="0" w:lastRow="0" w:firstColumn="0" w:lastColumn="0" w:noHBand="0" w:noVBand="0"/>
      </w:tblPr>
      <w:tblGrid>
        <w:gridCol w:w="4005"/>
        <w:gridCol w:w="1071"/>
        <w:gridCol w:w="1071"/>
        <w:gridCol w:w="1071"/>
        <w:gridCol w:w="1071"/>
        <w:gridCol w:w="1071"/>
      </w:tblGrid>
      <w:tr w:rsidR="00EB27CD" w14:paraId="5B65320B" w14:textId="281F0D6F" w:rsidTr="00EB27CD">
        <w:trPr>
          <w:trHeight w:val="320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778E2" w14:textId="77777777" w:rsidR="00EB27CD" w:rsidRDefault="00EB27CD">
            <w:pPr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lastRenderedPageBreak/>
              <w:t>Presentation Style Checkli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4A53358A" w14:textId="77777777" w:rsidR="00EB27CD" w:rsidRDefault="00EB27CD">
            <w:pPr>
              <w:jc w:val="center"/>
              <w:rPr>
                <w:b/>
                <w:i/>
                <w:sz w:val="28"/>
                <w:szCs w:val="28"/>
              </w:rPr>
            </w:pPr>
          </w:p>
        </w:tc>
      </w:tr>
      <w:tr w:rsidR="00EB27CD" w14:paraId="28892927" w14:textId="7539D448" w:rsidTr="00EB27CD">
        <w:trPr>
          <w:trHeight w:val="189"/>
        </w:trPr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43DB5D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E7533B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14E126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B24DD3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047AB7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691D69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AA8B40B" w14:textId="63E2A2F1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FC96D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653439A8" w14:textId="77777777" w:rsidR="00EB27CD" w:rsidRDefault="00EB27CD">
            <w:pPr>
              <w:jc w:val="center"/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Presenter 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1F94C3AA" w14:textId="77777777" w:rsidR="00EB27CD" w:rsidRDefault="00EB27CD">
            <w:pPr>
              <w:jc w:val="center"/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Presenter 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29231E3C" w14:textId="77777777" w:rsidR="00EB27CD" w:rsidRDefault="00EB27CD">
            <w:pPr>
              <w:jc w:val="center"/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Presenter 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bottom"/>
          </w:tcPr>
          <w:p w14:paraId="434BB698" w14:textId="77777777" w:rsidR="00EB27CD" w:rsidRDefault="00EB27CD">
            <w:pPr>
              <w:jc w:val="center"/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Presenter 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91DEF5" w14:textId="001451CB" w:rsidR="00EB27CD" w:rsidRDefault="00EB27CD">
            <w:pPr>
              <w:jc w:val="center"/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Presenter 5</w:t>
            </w:r>
          </w:p>
        </w:tc>
      </w:tr>
      <w:tr w:rsidR="00EB27CD" w14:paraId="1B6A8A15" w14:textId="5F230397" w:rsidTr="00EB27CD">
        <w:trPr>
          <w:trHeight w:val="1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0FE72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E22D4B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947A11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BFBA7B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5D6EA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DA69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309843E" w14:textId="06FD2742" w:rsidTr="00EB27CD">
        <w:trPr>
          <w:trHeight w:val="27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1400EC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Were the presenters in professional dress?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8518D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17547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110B7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F195B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7C32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6975ABE" w14:textId="48658CA6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23148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D7E00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BB3E7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58631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ADDB5E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196F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90D00E6" w14:textId="559979B1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811B58" w14:textId="77777777" w:rsidR="00EB27CD" w:rsidRDefault="00EB27CD">
            <w:pPr>
              <w:rPr>
                <w:rFonts w:ascii="Arimo" w:eastAsia="Arimo" w:hAnsi="Arimo" w:cs="Arimo"/>
                <w:b/>
                <w:sz w:val="18"/>
                <w:szCs w:val="18"/>
              </w:rPr>
            </w:pPr>
            <w:r w:rsidRPr="00EB27CD"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  <w:t>Eye conta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F02BD3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227E7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5A62A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86E50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E4DC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6E656DA6" w14:textId="1A5B646D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E8831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Any problems with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F92BC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11036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DBD5BC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77438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870D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87F3C9E" w14:textId="0D7E5170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2C659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at notes too muc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41A45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4BC6E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1A3F1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F357E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6DAE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191986A9" w14:textId="1C099A81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451FD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at flo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E3358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8A2FC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5798B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89AF5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7909A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09926F4" w14:textId="397312E5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4FCF4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at the computer too muc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CE732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24CC7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CC55A5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A274BF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8B7E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6A23B1A" w14:textId="79A300A9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7846B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back at scree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3DBFC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F34BA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EAAF48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F73C03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D4FF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37C486A" w14:textId="7FD2EC88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8C2199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at the professor too muc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5D1BE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4039F5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05B31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7B3457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92A3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FFD7314" w14:textId="1564A5B2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F2B2B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oking at only part of the audie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C0119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70B82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C54D31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339C3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55D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D4E7107" w14:textId="062BBB9B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934927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E3D50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F6FE8F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496F3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3CC49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8E54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F7D6267" w14:textId="740FAE13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552FEC6" w14:textId="77777777" w:rsidR="00EB27CD" w:rsidRDefault="00EB27CD">
            <w:pPr>
              <w:rPr>
                <w:rFonts w:ascii="Arimo" w:eastAsia="Arimo" w:hAnsi="Arimo" w:cs="Arimo"/>
                <w:b/>
                <w:sz w:val="18"/>
                <w:szCs w:val="18"/>
              </w:rPr>
            </w:pPr>
            <w:r w:rsidRPr="00EB27CD"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  <w:t>Pos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04B49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91DE3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6062B6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BC2FA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6095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F615489" w14:textId="4EF0FA96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34D47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Any problems with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DC8E61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F31393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6D83F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A6BA9E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A3E3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72C9E64" w14:textId="22C2534C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F4FB4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louch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581DF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828AC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12223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B8A8B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259B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52CC376" w14:textId="393953F2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C5211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eaning on lecte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945DF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E6371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DCE73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A006A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562BC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334C7F5" w14:textId="6FDB3CD9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534A9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eaning on one hip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60D8E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6DADD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B228F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CDA066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BA47D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16B51DEF" w14:textId="2D6207DA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AE7C55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Keeping one or both hands in pocket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88B65E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6D28A4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0F4A1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992F3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3F16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B77BC2F" w14:textId="71E04FD5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4A223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Crossing legs while stand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0F109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CFB3ED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A60EA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68DDD8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39BA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C5CE5DE" w14:textId="195770D9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7B4FD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waying side to side or forward and bac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4B37D4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D98B7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8C763E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50D73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90EF2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6BB12045" w14:textId="3532849A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EB58C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9B9B00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3A3899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E309E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800A47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15E9F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01FF4EC" w14:textId="59BCFF98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2FF121" w14:textId="77777777" w:rsidR="00EB27CD" w:rsidRDefault="00EB27CD">
            <w:pPr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</w:pPr>
            <w:r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  <w:t>Voice, speaking sty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422E6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FB97E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FEB13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FE144F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64ED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6D63C42" w14:textId="012BB281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503F43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Any problems with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BD1D8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922906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0A500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ADE92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B9FE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58D304D" w14:textId="2FE26518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D2879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eaking too loudl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A7AC7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190A64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46CE9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70AC4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D189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BE12A0A" w14:textId="77B4AB8F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482C90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eaking too softl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866B6D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81DAE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BB8C17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9E2C65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6819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8DD22BA" w14:textId="0545C6F0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16A15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eaking in monoton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37788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618375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103CC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F88A4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ED933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A35FDA9" w14:textId="1534ACE0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8A131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Mumbl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0BF55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CFA7C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46363D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FA08F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8BA5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C4A576A" w14:textId="3571281F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511CC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Um, uh, "you know," "like," etc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6C8E23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39B4A7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784CC6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CA2CAC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CED8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F7A20A0" w14:textId="5DD20E37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08418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Choppy speaking sty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C748A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63A789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C304D5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139CF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8459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42BB4EE4" w14:textId="4711D9F7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4272F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ack of enthusias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423E1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54943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C764C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A726C8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3B01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BEF19EE" w14:textId="43E780FB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CE495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oke too fa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E121A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D56F6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1F3A1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04CB1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BE51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6AA21EFA" w14:textId="31A171C3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EC26F4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oke too slowl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433593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F1B6B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FC803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CFE57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9612B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146FBB6" w14:textId="2D58DE42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88B517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Sped up or slowed down at the en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C1D4C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0C516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9C7D7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871BE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3536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8B84635" w14:textId="28B396EC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3339D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ng paus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3E432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AA2C71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BBD53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DEF19A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1A2E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01A084A" w14:textId="15C3DA47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6A229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Too many paus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BEC63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BC6018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351C3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89309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9A58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3F784D2" w14:textId="426F9CFC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BCED6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Distracting mannerism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EC5F4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0F54D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35E11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B082EC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635D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6D5ECA7" w14:textId="70ABEE63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9AF682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93B370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BAA41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35E81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D14824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54D2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89334A5" w14:textId="0DCD3D9D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7E491DE" w14:textId="77777777" w:rsidR="00EB27CD" w:rsidRDefault="00EB27CD">
            <w:pPr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</w:pPr>
            <w:r>
              <w:rPr>
                <w:rFonts w:ascii="Arimo" w:eastAsia="Arimo" w:hAnsi="Arimo" w:cs="Arimo"/>
                <w:b/>
                <w:sz w:val="18"/>
                <w:szCs w:val="18"/>
                <w:highlight w:val="yellow"/>
              </w:rPr>
              <w:t>Prepar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BCCB4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3CEAC7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BB5D5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F8EC6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17A3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CD85D17" w14:textId="3A7A6314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575B0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Any problems with: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C4B36F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896AE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D684A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6AB834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7BA9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6A09073D" w14:textId="68FE7298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377FF9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Too much reliance on not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96161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D9FA9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707B2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032703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F2A7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179BBDF3" w14:textId="1D8C79F0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678DA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Obtrusive not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AB1CEA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251C31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5B6552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EEE50B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E9ED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5EA1B1AE" w14:textId="64906FDA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D2C6C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Lost track of pla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1FABC9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0E176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A4E55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7003943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FDE8E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3026404D" w14:textId="25A9B7B1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2A413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>• Poorly planned transitions between speak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C15C9F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AF26FB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B5592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529657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F8CD6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49CC883" w14:textId="35EDBD6B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7D9B0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Unfamiliarity with equi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B1E35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6C55F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12B46F1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4D4D5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87E3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DEB864A" w14:textId="1B5F2E12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DC5357D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Inadequate knowledge of equipment or softwa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A1C577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2143E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5365D9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1B23D6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7289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2CB6B873" w14:textId="4F5D8166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8BC33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Didn't seem comfortable with the materi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CCD20C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FA2F1A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91C43B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C5FA7D6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9FDA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7B0BF5EB" w14:textId="38C489BE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8CEE96B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Did the presenter seem knowledgeable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4DD9F5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5359A3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4698412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EFC95C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51FF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  <w:tr w:rsidR="00EB27CD" w14:paraId="0BE8ABBE" w14:textId="7F07BCFC" w:rsidTr="00EB27CD">
        <w:trPr>
          <w:trHeight w:val="26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E642C4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  <w:r>
              <w:rPr>
                <w:rFonts w:ascii="Arimo" w:eastAsia="Arimo" w:hAnsi="Arimo" w:cs="Arimo"/>
                <w:sz w:val="18"/>
                <w:szCs w:val="18"/>
              </w:rPr>
              <w:t xml:space="preserve"> • Did the presenter seem confident and convincing?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9C1F8F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73A04A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D933F0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DAA5E18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A1E95" w14:textId="77777777" w:rsidR="00EB27CD" w:rsidRDefault="00EB27CD">
            <w:pPr>
              <w:rPr>
                <w:rFonts w:ascii="Arimo" w:eastAsia="Arimo" w:hAnsi="Arimo" w:cs="Arimo"/>
                <w:sz w:val="18"/>
                <w:szCs w:val="18"/>
              </w:rPr>
            </w:pPr>
          </w:p>
        </w:tc>
      </w:tr>
    </w:tbl>
    <w:p w14:paraId="78115696" w14:textId="77777777" w:rsidR="00E4151F" w:rsidRDefault="00E4151F">
      <w:pPr>
        <w:tabs>
          <w:tab w:val="left" w:pos="-720"/>
          <w:tab w:val="left" w:pos="720"/>
          <w:tab w:val="left" w:pos="1440"/>
          <w:tab w:val="left" w:pos="6100"/>
          <w:tab w:val="left" w:pos="8640"/>
          <w:tab w:val="left" w:pos="9360"/>
          <w:tab w:val="left" w:pos="1008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4C33AC08" w14:textId="77777777" w:rsidR="00E4151F" w:rsidRDefault="00E4151F">
      <w:p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rPr>
          <w:rFonts w:ascii="Calibri" w:eastAsia="Calibri" w:hAnsi="Calibri" w:cs="Calibri"/>
          <w:sz w:val="24"/>
          <w:szCs w:val="24"/>
        </w:rPr>
      </w:pPr>
    </w:p>
    <w:p w14:paraId="755B8C57" w14:textId="77777777" w:rsidR="00E4151F" w:rsidRDefault="00D707D9">
      <w:pPr>
        <w:tabs>
          <w:tab w:val="left" w:pos="-1440"/>
          <w:tab w:val="left" w:pos="-720"/>
          <w:tab w:val="left" w:pos="50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</w:tabs>
        <w:ind w:right="-288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ample evaluation entry </w:t>
      </w:r>
    </w:p>
    <w:p w14:paraId="5423D2DA" w14:textId="77777777" w:rsidR="00E4151F" w:rsidRDefault="00E4151F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2CC21312" w14:textId="1BE0C6B5" w:rsidR="00434C51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bmit the scores </w:t>
      </w:r>
      <w:r w:rsidR="00434C51">
        <w:rPr>
          <w:rFonts w:ascii="Arial" w:eastAsia="Arial" w:hAnsi="Arial" w:cs="Arial"/>
          <w:sz w:val="22"/>
          <w:szCs w:val="22"/>
        </w:rPr>
        <w:t xml:space="preserve">via </w:t>
      </w:r>
      <w:r w:rsidR="00434C51" w:rsidRPr="00C82AC8">
        <w:rPr>
          <w:rFonts w:ascii="Arial" w:eastAsia="Arial" w:hAnsi="Arial" w:cs="Arial"/>
          <w:sz w:val="22"/>
          <w:szCs w:val="22"/>
        </w:rPr>
        <w:t>the Qualtrics survey</w:t>
      </w:r>
      <w:r>
        <w:rPr>
          <w:rFonts w:ascii="Arial" w:eastAsia="Arial" w:hAnsi="Arial" w:cs="Arial"/>
          <w:sz w:val="22"/>
          <w:szCs w:val="22"/>
        </w:rPr>
        <w:t xml:space="preserve">. </w:t>
      </w:r>
    </w:p>
    <w:p w14:paraId="21E3BC6B" w14:textId="77777777" w:rsidR="00434C51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Each presentation team will be evaluated by </w:t>
      </w:r>
      <w:r w:rsidR="00434C51">
        <w:rPr>
          <w:rFonts w:ascii="Arial" w:eastAsia="Arial" w:hAnsi="Arial" w:cs="Arial"/>
          <w:sz w:val="22"/>
          <w:szCs w:val="22"/>
        </w:rPr>
        <w:t>all</w:t>
      </w:r>
      <w:r>
        <w:rPr>
          <w:rFonts w:ascii="Arial" w:eastAsia="Arial" w:hAnsi="Arial" w:cs="Arial"/>
          <w:sz w:val="22"/>
          <w:szCs w:val="22"/>
        </w:rPr>
        <w:t xml:space="preserve"> other teams. </w:t>
      </w:r>
    </w:p>
    <w:p w14:paraId="1FD9FDA3" w14:textId="77777777" w:rsidR="00434C51" w:rsidRDefault="00D707D9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Each team’s final score will be the combined score between mine and peer team evaluations. </w:t>
      </w:r>
    </w:p>
    <w:p w14:paraId="63B2661A" w14:textId="77777777" w:rsidR="00434C51" w:rsidRDefault="00434C51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14:paraId="5B820488" w14:textId="30F28A5A" w:rsidR="00E4151F" w:rsidRDefault="00434C51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F</w:t>
      </w:r>
      <w:r w:rsidR="00D707D9">
        <w:rPr>
          <w:rFonts w:ascii="Arial" w:eastAsia="Arial" w:hAnsi="Arial" w:cs="Arial"/>
          <w:b/>
          <w:sz w:val="22"/>
          <w:szCs w:val="22"/>
        </w:rPr>
        <w:t>or example:</w:t>
      </w:r>
    </w:p>
    <w:p w14:paraId="25F4AAC0" w14:textId="77777777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eam 3, 4, 5, 6 will judge the Team 2’s performance per the pairing table above.</w:t>
      </w:r>
    </w:p>
    <w:p w14:paraId="36475D52" w14:textId="77777777" w:rsidR="00E4151F" w:rsidRDefault="00E4151F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5BE813AA" w14:textId="38C02605" w:rsidR="00E4151F" w:rsidRDefault="00E4151F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14:paraId="71473FFD" w14:textId="77777777" w:rsidR="00E4151F" w:rsidRDefault="00E4151F">
      <w:pPr>
        <w:spacing w:line="276" w:lineRule="auto"/>
        <w:rPr>
          <w:rFonts w:ascii="Arial" w:eastAsia="Arial" w:hAnsi="Arial" w:cs="Arial"/>
          <w:b/>
          <w:sz w:val="22"/>
          <w:szCs w:val="22"/>
        </w:rPr>
      </w:pPr>
    </w:p>
    <w:p w14:paraId="556EC7F1" w14:textId="77777777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Judge: </w:t>
      </w:r>
      <w:r>
        <w:rPr>
          <w:rFonts w:ascii="Arial" w:eastAsia="Arial" w:hAnsi="Arial" w:cs="Arial"/>
          <w:sz w:val="22"/>
          <w:szCs w:val="22"/>
        </w:rPr>
        <w:t>Team 3</w:t>
      </w:r>
    </w:p>
    <w:p w14:paraId="15F94C49" w14:textId="77777777" w:rsidR="00E4151F" w:rsidRDefault="00E4151F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17F036EF" w14:textId="77777777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resentation team: 2: </w:t>
      </w:r>
    </w:p>
    <w:p w14:paraId="2900622A" w14:textId="77777777" w:rsidR="00692298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resentation Score: </w:t>
      </w:r>
    </w:p>
    <w:p w14:paraId="602713E2" w14:textId="2519CA33" w:rsidR="00692298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tyle</w:t>
      </w:r>
      <w:r w:rsidR="00B66F13"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z w:val="22"/>
          <w:szCs w:val="22"/>
        </w:rPr>
        <w:t xml:space="preserve"> 8</w:t>
      </w:r>
    </w:p>
    <w:p w14:paraId="6F952EE2" w14:textId="058AF1C9" w:rsidR="00692298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Content: 10</w:t>
      </w:r>
    </w:p>
    <w:p w14:paraId="65D03A90" w14:textId="06D30BD7" w:rsidR="00692298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Calibri" w:eastAsia="Calibri" w:hAnsi="Calibri" w:cs="Calibri"/>
          <w:sz w:val="24"/>
          <w:szCs w:val="24"/>
        </w:rPr>
        <w:t xml:space="preserve">Visual Aids </w:t>
      </w:r>
      <w:r>
        <w:rPr>
          <w:rFonts w:ascii="Arial" w:eastAsia="Arial" w:hAnsi="Arial" w:cs="Arial"/>
          <w:sz w:val="22"/>
          <w:szCs w:val="22"/>
        </w:rPr>
        <w:t>7</w:t>
      </w:r>
    </w:p>
    <w:p w14:paraId="75781AF4" w14:textId="0BF23462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Calibri" w:eastAsia="Calibri" w:hAnsi="Calibri" w:cs="Calibri"/>
          <w:sz w:val="24"/>
          <w:szCs w:val="24"/>
        </w:rPr>
        <w:t>Creativity and Interest 9</w:t>
      </w:r>
    </w:p>
    <w:p w14:paraId="1BAF0252" w14:textId="15EB3D9E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otal Score: 8+9+8+7 = 32</w:t>
      </w:r>
    </w:p>
    <w:p w14:paraId="5B007CF8" w14:textId="77777777" w:rsidR="00692298" w:rsidRDefault="00692298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23F8CB0C" w14:textId="77777777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ort critiques: Two positives and two suggestions for improvement</w:t>
      </w:r>
    </w:p>
    <w:p w14:paraId="1A925B3C" w14:textId="77777777" w:rsidR="00E4151F" w:rsidRDefault="00E4151F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13EC4742" w14:textId="77777777" w:rsidR="00AC0EB7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ositives: </w:t>
      </w:r>
    </w:p>
    <w:p w14:paraId="5A1C1447" w14:textId="77777777" w:rsidR="00AC0EB7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1) All the members were very enthusiastic about the project </w:t>
      </w:r>
    </w:p>
    <w:p w14:paraId="7BC2D865" w14:textId="648D6432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2) The difference test was done correctly with good recommendations to the client based on the finding.  </w:t>
      </w:r>
    </w:p>
    <w:p w14:paraId="1F49C794" w14:textId="77777777" w:rsidR="00926F95" w:rsidRDefault="00926F95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p w14:paraId="581C1DBA" w14:textId="77777777" w:rsidR="00AC0EB7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ggestions: </w:t>
      </w:r>
    </w:p>
    <w:p w14:paraId="18215014" w14:textId="77777777" w:rsidR="00AC0EB7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1) The chart was pasted from Qualtrics directly, it should be formatted for the presentation. </w:t>
      </w:r>
    </w:p>
    <w:p w14:paraId="7CF4A575" w14:textId="6A70ACFE" w:rsidR="00E4151F" w:rsidRDefault="00D707D9">
      <w:pPr>
        <w:spacing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2) One of the presenters was reading from a script and not looking at the </w:t>
      </w:r>
      <w:r w:rsidR="00CE3501">
        <w:rPr>
          <w:rFonts w:ascii="Arial" w:eastAsia="Arial" w:hAnsi="Arial" w:cs="Arial"/>
          <w:sz w:val="22"/>
          <w:szCs w:val="22"/>
        </w:rPr>
        <w:t>audience</w:t>
      </w:r>
      <w:r>
        <w:rPr>
          <w:rFonts w:ascii="Arial" w:eastAsia="Arial" w:hAnsi="Arial" w:cs="Arial"/>
          <w:sz w:val="22"/>
          <w:szCs w:val="22"/>
        </w:rPr>
        <w:t xml:space="preserve">.   </w:t>
      </w:r>
    </w:p>
    <w:sectPr w:rsidR="00E4151F">
      <w:type w:val="continuous"/>
      <w:pgSz w:w="12240" w:h="15840"/>
      <w:pgMar w:top="864" w:right="1440" w:bottom="57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mo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54775"/>
    <w:multiLevelType w:val="multilevel"/>
    <w:tmpl w:val="1B0E4DD8"/>
    <w:lvl w:ilvl="0">
      <w:start w:val="1"/>
      <w:numFmt w:val="decimal"/>
      <w:lvlText w:val="(%1)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14838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NDMyMTI1trAwMzVQ0lEKTi0uzszPAykwrAUAtpGkOSwAAAA="/>
  </w:docVars>
  <w:rsids>
    <w:rsidRoot w:val="00E4151F"/>
    <w:rsid w:val="00434C51"/>
    <w:rsid w:val="00534308"/>
    <w:rsid w:val="00692298"/>
    <w:rsid w:val="00926F95"/>
    <w:rsid w:val="009F1AD3"/>
    <w:rsid w:val="00AC0EB7"/>
    <w:rsid w:val="00B66F13"/>
    <w:rsid w:val="00C82AC8"/>
    <w:rsid w:val="00CC27CA"/>
    <w:rsid w:val="00CE3501"/>
    <w:rsid w:val="00D707D9"/>
    <w:rsid w:val="00E4151F"/>
    <w:rsid w:val="00EB2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5EF92"/>
  <w15:docId w15:val="{AB3948C1-08B3-4D44-8BBA-4413CE0E6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CE35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5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Nguyen, Mike (MU-Student)</cp:lastModifiedBy>
  <cp:revision>11</cp:revision>
  <cp:lastPrinted>2021-11-09T23:47:00Z</cp:lastPrinted>
  <dcterms:created xsi:type="dcterms:W3CDTF">2021-08-19T23:55:00Z</dcterms:created>
  <dcterms:modified xsi:type="dcterms:W3CDTF">2022-08-27T23:24:00Z</dcterms:modified>
</cp:coreProperties>
</file>